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bookmarkStart w:id="0" w:name="__RefHeading__91_695971951"/>
      <w:bookmarkStart w:id="1" w:name="_GoBack"/>
      <w:bookmarkEnd w:id="1"/>
      <w:r>
        <w:rPr>
          <w:rFonts w:ascii="Times New Roman" w:hAnsi="Times New Roman"/>
          <w:b/>
          <w:sz w:val="24"/>
          <w:szCs w:val="24"/>
        </w:rPr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eptun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……..</w:t>
      </w:r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:rsidTr="00C54697">
        <w:tc>
          <w:tcPr>
            <w:tcW w:w="9212" w:type="dxa"/>
            <w:gridSpan w:val="4"/>
          </w:tcPr>
          <w:p w:rsidR="00450543" w:rsidRPr="009B20A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:rsidR="00450543" w:rsidRPr="009B20A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</w:tbl>
    <w:p w:rsidR="00450543" w:rsidRPr="00450543" w:rsidRDefault="00450543" w:rsidP="00450543"/>
    <w:p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4FBD" w:rsidRDefault="00F74FBD" w:rsidP="00C67BE8">
      <w:pPr>
        <w:spacing w:after="0" w:line="240" w:lineRule="auto"/>
      </w:pPr>
      <w:r>
        <w:separator/>
      </w:r>
    </w:p>
  </w:endnote>
  <w:endnote w:type="continuationSeparator" w:id="0">
    <w:p w:rsidR="00F74FBD" w:rsidRDefault="00F74FBD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4FBD" w:rsidRDefault="00F74FBD" w:rsidP="00C67BE8">
      <w:pPr>
        <w:spacing w:after="0" w:line="240" w:lineRule="auto"/>
      </w:pPr>
      <w:r>
        <w:separator/>
      </w:r>
    </w:p>
  </w:footnote>
  <w:footnote w:type="continuationSeparator" w:id="0">
    <w:p w:rsidR="00F74FBD" w:rsidRDefault="00F74FBD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C75BBE" w:rsidRDefault="00C75BBE" w:rsidP="00C75BBE">
    <w:pPr>
      <w:pStyle w:val="NormlWeb"/>
      <w:jc w:val="center"/>
    </w:pPr>
    <w:r w:rsidRPr="0015370E">
      <w:rPr>
        <w:i/>
        <w:sz w:val="20"/>
        <w:szCs w:val="20"/>
      </w:rPr>
      <w:t>EFOP-3.6.1-16-2016-00015 „A Pannon Egyetem átfogó intézményfejlesztése az intelligens szakosodás elősegítése érdekében”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mwqAUA2VmfAy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271F28"/>
    <w:rsid w:val="0027386B"/>
    <w:rsid w:val="002B03DF"/>
    <w:rsid w:val="00334A93"/>
    <w:rsid w:val="003727FF"/>
    <w:rsid w:val="003D499A"/>
    <w:rsid w:val="003D621F"/>
    <w:rsid w:val="00413EEE"/>
    <w:rsid w:val="00444E7E"/>
    <w:rsid w:val="00450543"/>
    <w:rsid w:val="0046785E"/>
    <w:rsid w:val="00484E43"/>
    <w:rsid w:val="004A7307"/>
    <w:rsid w:val="005227A9"/>
    <w:rsid w:val="0053610F"/>
    <w:rsid w:val="005553E4"/>
    <w:rsid w:val="005856DA"/>
    <w:rsid w:val="0059594B"/>
    <w:rsid w:val="005D0DC7"/>
    <w:rsid w:val="0063466F"/>
    <w:rsid w:val="0063708D"/>
    <w:rsid w:val="00670751"/>
    <w:rsid w:val="00675F1A"/>
    <w:rsid w:val="006D5DAD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B20A9"/>
    <w:rsid w:val="009D494B"/>
    <w:rsid w:val="00A302A4"/>
    <w:rsid w:val="00A45556"/>
    <w:rsid w:val="00B42A0D"/>
    <w:rsid w:val="00BA6189"/>
    <w:rsid w:val="00BD3433"/>
    <w:rsid w:val="00C45B66"/>
    <w:rsid w:val="00C67BE8"/>
    <w:rsid w:val="00C75BBE"/>
    <w:rsid w:val="00C81B31"/>
    <w:rsid w:val="00C86F2B"/>
    <w:rsid w:val="00C93C42"/>
    <w:rsid w:val="00CC5547"/>
    <w:rsid w:val="00CF3ABC"/>
    <w:rsid w:val="00DF7F31"/>
    <w:rsid w:val="00E237B9"/>
    <w:rsid w:val="00E70FDC"/>
    <w:rsid w:val="00F17DC6"/>
    <w:rsid w:val="00F32BC6"/>
    <w:rsid w:val="00F42A1D"/>
    <w:rsid w:val="00F74FB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576C182A-C61F-44C0-AE63-10509425C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Egedy Attila</cp:lastModifiedBy>
  <cp:revision>2</cp:revision>
  <dcterms:created xsi:type="dcterms:W3CDTF">2021-03-09T13:11:00Z</dcterms:created>
  <dcterms:modified xsi:type="dcterms:W3CDTF">2021-03-09T13:11:00Z</dcterms:modified>
</cp:coreProperties>
</file>